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X2b00f2102c40c6d0a2cc5db1acf6b8441487063"/>
    <w:p>
      <w:pPr>
        <w:pStyle w:val="Heading1"/>
      </w:pPr>
      <w:r>
        <w:t xml:space="preserve">Internship Application Letter for Videographer Position in Lyon, Fran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Lyon, France 69000</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Videographer Intern position at your esteemed organization in the vibrant city of Lyon, France. As a dedicated visual storyteller deeply passionate about cinematic craft and cultural immersion, I am eager to contribute my technical skills and creative vision to your team while immersing myself in Lyon's dynamic media landscape. This opportunity represents a pivotal step toward my professional development as a</w:t>
      </w:r>
      <w:r>
        <w:t xml:space="preserve"> </w:t>
      </w:r>
      <w:r>
        <w:rPr>
          <w:bCs/>
          <w:b/>
        </w:rPr>
        <w:t xml:space="preserve">Videographer</w:t>
      </w:r>
      <w:r>
        <w:t xml:space="preserve">, and I am confident that my background aligns precisely with the innovative spirit of Lyon's creative community.</w:t>
      </w:r>
    </w:p>
    <w:p>
      <w:pPr>
        <w:pStyle w:val="BodyText"/>
      </w:pPr>
      <w:r>
        <w:t xml:space="preserve">Having long admired Lyon’s status as France’s second-largest city and its reputation as a nexus for film, design, and cultural innovation—from the historic streets of Vieux Lyon to the cutting-edge architecture of Confluence—I am determined to anchor my career in this extraordinary environment. The city’s unique blend of Renaissance heritage and avant-garde creativity provides an unparalleled backdrop for visual storytelling. My academic journey at [Your University/Institution] included specialized coursework in narrative cinematography, color grading, and documentary filmmaking, alongside hands-on experience capturing local events such as the Festival de Lyon and the Fête des Lumières. These experiences have honed my ability to translate cultural moments into compelling visual narratives—a skill I am eager to apply within your studio’s framework in</w:t>
      </w:r>
      <w:r>
        <w:t xml:space="preserve"> </w:t>
      </w:r>
      <w:r>
        <w:rPr>
          <w:bCs/>
          <w:b/>
        </w:rPr>
        <w:t xml:space="preserve">France Lyon</w:t>
      </w:r>
      <w:r>
        <w:t xml:space="preserve">.</w:t>
      </w:r>
    </w:p>
    <w:p>
      <w:pPr>
        <w:pStyle w:val="BodyText"/>
      </w:pPr>
      <w:r>
        <w:t xml:space="preserve">As a technically proficient</w:t>
      </w:r>
      <w:r>
        <w:t xml:space="preserve"> </w:t>
      </w:r>
      <w:r>
        <w:rPr>
          <w:bCs/>
          <w:b/>
        </w:rPr>
        <w:t xml:space="preserve">Videographer</w:t>
      </w:r>
      <w:r>
        <w:t xml:space="preserve">, I possess advanced skills across the entire production pipeline. I am fluent in DaVinci Resolve for color correction, Adobe Premiere Pro for editing, and Final Cut Pro X for multi-camera workflows. My equipment expertise includes operating DJI drones (Mavic 3 series) for aerial cinematography, Sony FX6 cinema cameras, and professional lighting rigs. During my recent semester abroad at [Language School in Lyon], I documented student-led initiatives across the Presqu'île district, creating a 15-minute documentary titled "Lyon: Threads of Time" that was screened at La Maison de la Culture. This project required meticulous planning for location permits in sensitive historical zones—directly relevant to navigating Lyon’s urban filming regulations—and emphasized my ability to collaborate with local stakeholders, a critical asset for any team operating in</w:t>
      </w:r>
      <w:r>
        <w:t xml:space="preserve"> </w:t>
      </w:r>
      <w:r>
        <w:rPr>
          <w:bCs/>
          <w:b/>
        </w:rPr>
        <w:t xml:space="preserve">France Lyon</w:t>
      </w:r>
      <w:r>
        <w:t xml:space="preserve">.</w:t>
      </w:r>
    </w:p>
    <w:p>
      <w:pPr>
        <w:pStyle w:val="BodyText"/>
      </w:pPr>
      <w:r>
        <w:t xml:space="preserve">What truly distinguishes me is my deep respect for French cinematic traditions and contemporary innovation. I have studied the works of iconic Lyon-based directors like Éric Rohmer (who filmed extensively in the city’s riverside neighborhoods) and contemporary creators at La Cinéma du Réel festival. This cultural fluency, combined with my B2 level of spoken French (achieved through immersion programs), ensures I can seamlessly integrate into your team while respecting local workflows. I understand that in</w:t>
      </w:r>
      <w:r>
        <w:t xml:space="preserve"> </w:t>
      </w:r>
      <w:r>
        <w:rPr>
          <w:bCs/>
          <w:b/>
        </w:rPr>
        <w:t xml:space="preserve">France Lyon</w:t>
      </w:r>
      <w:r>
        <w:t xml:space="preserve">, visual storytelling transcends technical execution—it weaves together history, community identity, and future vision. My internship goal is to learn how your studio bridges these elements: for instance, capturing the subtleties of Lyon’s food culture for a tourism campaign or documenting emerging tech startups in La Part-Dieu district.</w:t>
      </w:r>
    </w:p>
    <w:p>
      <w:pPr>
        <w:pStyle w:val="BodyText"/>
      </w:pPr>
      <w:r>
        <w:t xml:space="preserve">I am particularly drawn to your organization because of its commitment to [mention specific project, style, or value—e.g., "sustainable documentary filmmaking" or "collaborations with local artisans"]. Your recent work on the "Lyon en Image" series resonated deeply with my belief that videography should serve as a bridge between community and global audiences. I am prepared to contribute immediately by assisting in pre-production storyboarding, managing on-set equipment logistics (including drone safety compliance), and supporting post-production workflows. My adaptability is proven through experience working in diverse settings—from bustling markets like Les Halles de la Guillotière to serene parks along the Saône River—where I adjusted lighting and audio techniques for challenging acoustic environments.</w:t>
      </w:r>
    </w:p>
    <w:p>
      <w:pPr>
        <w:pStyle w:val="BodyText"/>
      </w:pPr>
      <w:r>
        <w:t xml:space="preserve">The prospect of growing as a</w:t>
      </w:r>
      <w:r>
        <w:t xml:space="preserve"> </w:t>
      </w:r>
      <w:r>
        <w:rPr>
          <w:bCs/>
          <w:b/>
        </w:rPr>
        <w:t xml:space="preserve">Videographer</w:t>
      </w:r>
      <w:r>
        <w:t xml:space="preserve"> </w:t>
      </w:r>
      <w:r>
        <w:t xml:space="preserve">within Lyon’s creative ecosystem excites me profoundly. Beyond technical skills, I seek to absorb the city’s unique approach to visual arts: how it honors its UNESCO-listed sites while embracing digital innovation, as seen in projects like the Lumière Festival. I am eager to learn from your team’s expertise in capturing Lyon’s "soul"—from the golden-hour glow over Fourvière Hill to the vibrant street art of La Confluence. My internship proposal includes a 4-month commitment, during which I will actively participate in all phases of production while contributing fresh perspectives on social media content creation (my prior role at [Previous Company] saw a 70% engagement increase for short-form video campaigns).</w:t>
      </w:r>
    </w:p>
    <w:p>
      <w:pPr>
        <w:pStyle w:val="BodyText"/>
      </w:pPr>
      <w:r>
        <w:t xml:space="preserve">My resume provides further detail on my portfolio, including award-winning student films and collaborations with French cultural associations. I would welcome the opportunity to discuss how my proactive approach to visual storytelling aligns with your team’s vision for the future of</w:t>
      </w:r>
      <w:r>
        <w:t xml:space="preserve"> </w:t>
      </w:r>
      <w:r>
        <w:rPr>
          <w:bCs/>
          <w:b/>
        </w:rPr>
        <w:t xml:space="preserve">Videographer</w:t>
      </w:r>
      <w:r>
        <w:t xml:space="preserve"> </w:t>
      </w:r>
      <w:r>
        <w:t xml:space="preserve">work in</w:t>
      </w:r>
      <w:r>
        <w:t xml:space="preserve"> </w:t>
      </w:r>
      <w:r>
        <w:rPr>
          <w:bCs/>
          <w:b/>
        </w:rPr>
        <w:t xml:space="preserve">France Lyon</w:t>
      </w:r>
      <w:r>
        <w:t xml:space="preserve">. Thank you for considering this</w:t>
      </w:r>
      <w:r>
        <w:t xml:space="preserve"> </w:t>
      </w:r>
      <w:r>
        <w:rPr>
          <w:bCs/>
          <w:b/>
        </w:rPr>
        <w:t xml:space="preserve">Internship Application Letter</w:t>
      </w:r>
      <w:r>
        <w:t xml:space="preserve">. I am available at your earliest convenience for an interview and will follow up next week. As a lifelong admirer of Lyon’s cultural tapestry, I am ready to bring my energy, technical rigor, and authentic connection to your studio’s success.</w:t>
      </w:r>
    </w:p>
    <w:p>
      <w:pPr>
        <w:pStyle w:val="BodyText"/>
      </w:pPr>
      <w:r>
        <w:t xml:space="preserve">Sincerely,</w:t>
      </w:r>
    </w:p>
    <w:p>
      <w:pPr>
        <w:pStyle w:val="BodyText"/>
      </w:pPr>
      <w:r>
        <w:t xml:space="preserve">[Your Handwritten Signature (if printed)]</w:t>
      </w:r>
    </w:p>
    <w:p>
      <w:pPr>
        <w:pStyle w:val="BodyText"/>
      </w:pPr>
      <w:r>
        <w:t xml:space="preserve">[Your Typed Name]</w:t>
      </w:r>
    </w:p>
    <w:bookmarkStart w:id="20" w:name="key-qualifications-summary"/>
    <w:p>
      <w:pPr>
        <w:pStyle w:val="Heading3"/>
      </w:pPr>
      <w:r>
        <w:t xml:space="preserve">Key Qualifications Summary</w:t>
      </w:r>
    </w:p>
    <w:p>
      <w:pPr>
        <w:numPr>
          <w:ilvl w:val="0"/>
          <w:numId w:val="1001"/>
        </w:numPr>
        <w:pStyle w:val="Compact"/>
      </w:pPr>
      <w:r>
        <w:rPr>
          <w:bCs/>
          <w:b/>
        </w:rPr>
        <w:t xml:space="preserve">Cinematic Proficiency:</w:t>
      </w:r>
      <w:r>
        <w:t xml:space="preserve"> </w:t>
      </w:r>
      <w:r>
        <w:t xml:space="preserve">2+ years of shooting/editing; certified drone operator (European CAA)</w:t>
      </w:r>
    </w:p>
    <w:p>
      <w:pPr>
        <w:numPr>
          <w:ilvl w:val="0"/>
          <w:numId w:val="1001"/>
        </w:numPr>
        <w:pStyle w:val="Compact"/>
      </w:pPr>
      <w:r>
        <w:rPr>
          <w:bCs/>
          <w:b/>
        </w:rPr>
        <w:t xml:space="preserve">Lyon-Centric Experience:</w:t>
      </w:r>
      <w:r>
        <w:t xml:space="preserve"> </w:t>
      </w:r>
      <w:r>
        <w:t xml:space="preserve">Documented 10+ local events in Lyon, including Festival des Nuits de la Danse</w:t>
      </w:r>
    </w:p>
    <w:p>
      <w:pPr>
        <w:numPr>
          <w:ilvl w:val="0"/>
          <w:numId w:val="1001"/>
        </w:numPr>
        <w:pStyle w:val="Compact"/>
      </w:pPr>
      <w:r>
        <w:rPr>
          <w:bCs/>
          <w:b/>
        </w:rPr>
        <w:t xml:space="preserve">Cultural Integration:</w:t>
      </w:r>
      <w:r>
        <w:t xml:space="preserve"> </w:t>
      </w:r>
      <w:r>
        <w:t xml:space="preserve">B2 French fluency; lived and studied in Lyon for 6 months (2023)</w:t>
      </w:r>
    </w:p>
    <w:p>
      <w:pPr>
        <w:numPr>
          <w:ilvl w:val="0"/>
          <w:numId w:val="1001"/>
        </w:numPr>
        <w:pStyle w:val="Compact"/>
      </w:pPr>
      <w:r>
        <w:rPr>
          <w:bCs/>
          <w:b/>
        </w:rPr>
        <w:t xml:space="preserve">Technical Toolkit:</w:t>
      </w:r>
      <w:r>
        <w:t xml:space="preserve"> </w:t>
      </w:r>
      <w:r>
        <w:t xml:space="preserve">Sony FX6, DJI Mavic 3, DaVinci Resolve, Adobe Creative Suite</w:t>
      </w:r>
    </w:p>
    <w:p>
      <w:pPr>
        <w:numPr>
          <w:ilvl w:val="0"/>
          <w:numId w:val="1001"/>
        </w:numPr>
        <w:pStyle w:val="Compact"/>
      </w:pPr>
      <w:r>
        <w:rPr>
          <w:bCs/>
          <w:b/>
        </w:rPr>
        <w:t xml:space="preserve">Creative Focus:</w:t>
      </w:r>
      <w:r>
        <w:t xml:space="preserve"> </w:t>
      </w:r>
      <w:r>
        <w:t xml:space="preserve">Specialized in documentary-style storytelling with emphasis on urban landscapes</w:t>
      </w:r>
    </w:p>
    <w:p>
      <w:pPr>
        <w:pStyle w:val="FirstParagraph"/>
      </w:pPr>
      <w:r>
        <w:t xml:space="preserve">P.S. I recently attended your studio’s virtual workshop "Lyon Through the Lens" and was inspired by your discussion of drone cinematography along the Rhône River—a technique I am eager to master under your guidance. This internship would be a transformative step toward my goal of becoming a Videographer who celebrates France’s cities as living, breathing narr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Position in Lyon, France</dc:title>
  <dc:creator/>
  <dc:language>en</dc:language>
  <cp:keywords/>
  <dcterms:created xsi:type="dcterms:W3CDTF">2026-07-20T04:39:46Z</dcterms:created>
  <dcterms:modified xsi:type="dcterms:W3CDTF">2026-07-20T04:39:46Z</dcterms:modified>
</cp:coreProperties>
</file>

<file path=docProps/custom.xml><?xml version="1.0" encoding="utf-8"?>
<Properties xmlns="http://schemas.openxmlformats.org/officeDocument/2006/custom-properties" xmlns:vt="http://schemas.openxmlformats.org/officeDocument/2006/docPropsVTypes"/>
</file>